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y Food Bag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3"/>
        <w:gridCol w:w="565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vin Bowl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86 984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Wint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investors.myfoodbag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1E9F6F1" w:rsidR="00661C78" w:rsidRDefault="0001078C">
      <w:r>
        <w:rPr>
          <w:noProof/>
        </w:rPr>
        <w:drawing>
          <wp:inline distT="0" distB="0" distL="0" distR="0" wp14:anchorId="16BAFE8F" wp14:editId="4879562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1078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